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0FE425" w14:textId="77777777" w:rsidR="00B51A1E" w:rsidRPr="001848D6" w:rsidRDefault="00B51A1E" w:rsidP="00B51A1E">
      <w:pPr>
        <w:jc w:val="center"/>
        <w:rPr>
          <w:rFonts w:ascii="Times New Roman" w:hAnsi="Times New Roman" w:cs="Times New Roman"/>
          <w:sz w:val="24"/>
          <w:szCs w:val="24"/>
        </w:rPr>
      </w:pPr>
      <w:r w:rsidRPr="001848D6">
        <w:rPr>
          <w:rFonts w:ascii="Times New Roman" w:hAnsi="Times New Roman" w:cs="Times New Roman"/>
          <w:sz w:val="24"/>
          <w:szCs w:val="24"/>
        </w:rPr>
        <w:t xml:space="preserve">UNIVERSITY MINI-GRANT, SUMMER STIPEND COMMITTEE (UMGSSC) </w:t>
      </w:r>
    </w:p>
    <w:p w14:paraId="49B0208E" w14:textId="5B70794C" w:rsidR="00BB5F21" w:rsidRPr="001848D6" w:rsidRDefault="00B51A1E" w:rsidP="00B51A1E">
      <w:pPr>
        <w:jc w:val="center"/>
        <w:rPr>
          <w:rFonts w:ascii="Times New Roman" w:hAnsi="Times New Roman" w:cs="Times New Roman"/>
          <w:sz w:val="24"/>
          <w:szCs w:val="24"/>
        </w:rPr>
      </w:pPr>
      <w:r w:rsidRPr="001848D6">
        <w:rPr>
          <w:rFonts w:ascii="Times New Roman" w:hAnsi="Times New Roman" w:cs="Times New Roman"/>
          <w:sz w:val="24"/>
          <w:szCs w:val="24"/>
        </w:rPr>
        <w:t xml:space="preserve">Meeting </w:t>
      </w:r>
      <w:r w:rsidR="001848D6" w:rsidRPr="001848D6">
        <w:rPr>
          <w:rFonts w:ascii="Times New Roman" w:hAnsi="Times New Roman" w:cs="Times New Roman"/>
          <w:sz w:val="24"/>
          <w:szCs w:val="24"/>
        </w:rPr>
        <w:t>Agenda</w:t>
      </w:r>
    </w:p>
    <w:p w14:paraId="04DDBB82" w14:textId="474D3067" w:rsidR="00B51A1E" w:rsidRPr="001848D6" w:rsidRDefault="00F53CCC" w:rsidP="001848D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esday, October 16, 2018</w:t>
      </w:r>
    </w:p>
    <w:p w14:paraId="27E0841B" w14:textId="3235DF89" w:rsidR="001848D6" w:rsidRPr="001848D6" w:rsidRDefault="00F53CCC" w:rsidP="001848D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="001848D6" w:rsidRPr="001848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M – 12</w:t>
      </w:r>
      <w:r w:rsidR="001848D6" w:rsidRPr="001848D6">
        <w:rPr>
          <w:rFonts w:ascii="Times New Roman" w:hAnsi="Times New Roman" w:cs="Times New Roman"/>
          <w:sz w:val="24"/>
          <w:szCs w:val="24"/>
        </w:rPr>
        <w:t xml:space="preserve"> PM</w:t>
      </w:r>
    </w:p>
    <w:p w14:paraId="496F2E7C" w14:textId="6AB03D58" w:rsidR="00B51A1E" w:rsidRPr="001848D6" w:rsidRDefault="009A0351" w:rsidP="001848D6">
      <w:pPr>
        <w:jc w:val="center"/>
        <w:rPr>
          <w:rFonts w:ascii="Times New Roman" w:hAnsi="Times New Roman" w:cs="Times New Roman"/>
          <w:sz w:val="24"/>
          <w:szCs w:val="24"/>
        </w:rPr>
      </w:pPr>
      <w:r w:rsidRPr="001848D6">
        <w:rPr>
          <w:rFonts w:ascii="Times New Roman" w:hAnsi="Times New Roman" w:cs="Times New Roman"/>
          <w:sz w:val="24"/>
          <w:szCs w:val="24"/>
        </w:rPr>
        <w:t>FO-5, ORSP Conference Room #116</w:t>
      </w:r>
      <w:r w:rsidR="00F53CCC">
        <w:rPr>
          <w:rFonts w:ascii="Times New Roman" w:hAnsi="Times New Roman" w:cs="Times New Roman"/>
          <w:sz w:val="24"/>
          <w:szCs w:val="24"/>
        </w:rPr>
        <w:t>/134</w:t>
      </w:r>
      <w:r w:rsidRPr="001848D6">
        <w:rPr>
          <w:rFonts w:ascii="Times New Roman" w:hAnsi="Times New Roman" w:cs="Times New Roman"/>
          <w:sz w:val="24"/>
          <w:szCs w:val="24"/>
        </w:rPr>
        <w:t>.</w:t>
      </w:r>
    </w:p>
    <w:p w14:paraId="30DD2FB0" w14:textId="1FF98092" w:rsidR="002D7349" w:rsidRDefault="002D7349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l to 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rder</w:t>
      </w:r>
    </w:p>
    <w:p w14:paraId="1036370B" w14:textId="6FEE3B28" w:rsidR="00187F43" w:rsidRPr="001848D6" w:rsidRDefault="00187F43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ion of the UMGSSC 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mittee 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="008459BE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ice-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1770A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ir  </w:t>
      </w:r>
    </w:p>
    <w:p w14:paraId="1EAE3BD7" w14:textId="3F65A295" w:rsidR="008459BE" w:rsidRPr="001848D6" w:rsidRDefault="008459BE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date the UMGSSC 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mittee 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mbership </w:t>
      </w:r>
      <w:r w:rsidR="001848D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1848D6">
        <w:rPr>
          <w:rFonts w:ascii="Times New Roman" w:hAnsi="Times New Roman" w:cs="Times New Roman"/>
          <w:color w:val="000000" w:themeColor="text1"/>
          <w:sz w:val="24"/>
          <w:szCs w:val="24"/>
        </w:rPr>
        <w:t>oster</w:t>
      </w:r>
    </w:p>
    <w:p w14:paraId="151799B9" w14:textId="4E5221EC" w:rsidR="00F53CCC" w:rsidRDefault="00F53CCC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Election of member to serve on the University of Awards Committee (UAC)</w:t>
      </w:r>
    </w:p>
    <w:p w14:paraId="3FEC4CB3" w14:textId="06688260" w:rsidR="009D42CB" w:rsidRDefault="009D42CB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assigned time for exceptional levels of service to students review process &amp; timeline</w:t>
      </w:r>
    </w:p>
    <w:p w14:paraId="035388E0" w14:textId="4E4DCC05" w:rsidR="001770A6" w:rsidRPr="001848D6" w:rsidRDefault="001848D6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Mini-grant and summer stipend</w:t>
      </w:r>
      <w:r w:rsidR="001770A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1770A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view 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1770A6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rocess</w:t>
      </w:r>
      <w:r w:rsidR="00187F43"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</w:t>
      </w: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melines</w:t>
      </w:r>
    </w:p>
    <w:p w14:paraId="2A8DE07C" w14:textId="5F6C0793" w:rsidR="001848D6" w:rsidRPr="001848D6" w:rsidRDefault="001848D6" w:rsidP="001848D6">
      <w:pPr>
        <w:pStyle w:val="ListParagraph"/>
        <w:numPr>
          <w:ilvl w:val="0"/>
          <w:numId w:val="6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848D6">
        <w:rPr>
          <w:rFonts w:ascii="Times New Roman" w:hAnsi="Times New Roman" w:cs="Times New Roman"/>
          <w:color w:val="000000" w:themeColor="text1"/>
          <w:sz w:val="24"/>
          <w:szCs w:val="24"/>
        </w:rPr>
        <w:t>Adjournment</w:t>
      </w:r>
    </w:p>
    <w:p w14:paraId="36B6ADFA" w14:textId="77777777" w:rsidR="00187F43" w:rsidRPr="001848D6" w:rsidRDefault="00187F43" w:rsidP="001848D6">
      <w:pPr>
        <w:spacing w:after="0"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sectPr w:rsidR="00187F43" w:rsidRPr="001848D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FC2609" w14:textId="77777777" w:rsidR="0016075D" w:rsidRDefault="0016075D" w:rsidP="002D7349">
      <w:pPr>
        <w:spacing w:after="0" w:line="240" w:lineRule="auto"/>
      </w:pPr>
      <w:r>
        <w:separator/>
      </w:r>
    </w:p>
  </w:endnote>
  <w:endnote w:type="continuationSeparator" w:id="0">
    <w:p w14:paraId="15EE193C" w14:textId="77777777" w:rsidR="0016075D" w:rsidRDefault="0016075D" w:rsidP="002D7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318393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25FF19" w14:textId="1138EE52" w:rsidR="006E036E" w:rsidRDefault="006E036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42CB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8B814CE" w14:textId="77777777" w:rsidR="006E036E" w:rsidRDefault="006E03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C4CB80" w14:textId="77777777" w:rsidR="0016075D" w:rsidRDefault="0016075D" w:rsidP="002D7349">
      <w:pPr>
        <w:spacing w:after="0" w:line="240" w:lineRule="auto"/>
      </w:pPr>
      <w:r>
        <w:separator/>
      </w:r>
    </w:p>
  </w:footnote>
  <w:footnote w:type="continuationSeparator" w:id="0">
    <w:p w14:paraId="3E695C22" w14:textId="77777777" w:rsidR="0016075D" w:rsidRDefault="0016075D" w:rsidP="002D7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DBC70" w14:textId="21A0C030" w:rsidR="002D7349" w:rsidRDefault="0016075D">
    <w:pPr>
      <w:pStyle w:val="Header"/>
    </w:pPr>
    <w:sdt>
      <w:sdtPr>
        <w:rPr>
          <w:caps/>
          <w:color w:val="5B9BD5" w:themeColor="accent1"/>
          <w:sz w:val="20"/>
          <w:szCs w:val="20"/>
        </w:rPr>
        <w:alias w:val="Title"/>
        <w:tag w:val=""/>
        <w:id w:val="-1479684507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848D6">
          <w:rPr>
            <w:caps/>
            <w:color w:val="5B9BD5" w:themeColor="accent1"/>
            <w:sz w:val="20"/>
            <w:szCs w:val="20"/>
          </w:rPr>
          <w:t xml:space="preserve">     </w:t>
        </w:r>
      </w:sdtContent>
    </w:sdt>
    <w:r w:rsidR="002D7349">
      <w:ptab w:relativeTo="margin" w:alignment="center" w:leader="none"/>
    </w:r>
    <w:r w:rsidR="002D7349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144A2"/>
    <w:multiLevelType w:val="hybridMultilevel"/>
    <w:tmpl w:val="82D81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6614FA"/>
    <w:multiLevelType w:val="hybridMultilevel"/>
    <w:tmpl w:val="5D52A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364BF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790047DD"/>
    <w:multiLevelType w:val="hybridMultilevel"/>
    <w:tmpl w:val="F1700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MTQ3MDA0NrEwNLVQ0lEKTi0uzszPAykwrgUAbxid/ywAAAA="/>
  </w:docVars>
  <w:rsids>
    <w:rsidRoot w:val="00B51A1E"/>
    <w:rsid w:val="000410A1"/>
    <w:rsid w:val="000B5DCD"/>
    <w:rsid w:val="000C0DBE"/>
    <w:rsid w:val="000E2A78"/>
    <w:rsid w:val="000F0A48"/>
    <w:rsid w:val="0014616B"/>
    <w:rsid w:val="0016075D"/>
    <w:rsid w:val="001770A6"/>
    <w:rsid w:val="001848D6"/>
    <w:rsid w:val="00187F43"/>
    <w:rsid w:val="001D11E6"/>
    <w:rsid w:val="001E248F"/>
    <w:rsid w:val="002B7E5E"/>
    <w:rsid w:val="002D37FB"/>
    <w:rsid w:val="002D7349"/>
    <w:rsid w:val="002E2335"/>
    <w:rsid w:val="003D5FBF"/>
    <w:rsid w:val="003F147D"/>
    <w:rsid w:val="004050C0"/>
    <w:rsid w:val="004244B1"/>
    <w:rsid w:val="00465839"/>
    <w:rsid w:val="004F4079"/>
    <w:rsid w:val="00513A5F"/>
    <w:rsid w:val="005669D6"/>
    <w:rsid w:val="00595AD5"/>
    <w:rsid w:val="005D3643"/>
    <w:rsid w:val="00626E05"/>
    <w:rsid w:val="006437BD"/>
    <w:rsid w:val="00646F65"/>
    <w:rsid w:val="0065701C"/>
    <w:rsid w:val="00667A62"/>
    <w:rsid w:val="006B2773"/>
    <w:rsid w:val="006B67FC"/>
    <w:rsid w:val="006E036E"/>
    <w:rsid w:val="0070430B"/>
    <w:rsid w:val="00763DD9"/>
    <w:rsid w:val="00777D1D"/>
    <w:rsid w:val="007906CE"/>
    <w:rsid w:val="007A6B1C"/>
    <w:rsid w:val="007E5553"/>
    <w:rsid w:val="00826C01"/>
    <w:rsid w:val="00834A14"/>
    <w:rsid w:val="008459BE"/>
    <w:rsid w:val="00855C56"/>
    <w:rsid w:val="00863CAB"/>
    <w:rsid w:val="00865BF6"/>
    <w:rsid w:val="008737C5"/>
    <w:rsid w:val="008965F7"/>
    <w:rsid w:val="008F2E92"/>
    <w:rsid w:val="00911B93"/>
    <w:rsid w:val="009A0351"/>
    <w:rsid w:val="009C5B30"/>
    <w:rsid w:val="009D42CB"/>
    <w:rsid w:val="009E7351"/>
    <w:rsid w:val="00A142EC"/>
    <w:rsid w:val="00AB481F"/>
    <w:rsid w:val="00B34D23"/>
    <w:rsid w:val="00B51A1E"/>
    <w:rsid w:val="00B57312"/>
    <w:rsid w:val="00BC78D0"/>
    <w:rsid w:val="00BD7CB4"/>
    <w:rsid w:val="00C00599"/>
    <w:rsid w:val="00C44988"/>
    <w:rsid w:val="00CE1556"/>
    <w:rsid w:val="00D032C9"/>
    <w:rsid w:val="00D40388"/>
    <w:rsid w:val="00DA054D"/>
    <w:rsid w:val="00DA477A"/>
    <w:rsid w:val="00DE258C"/>
    <w:rsid w:val="00E161C2"/>
    <w:rsid w:val="00E42666"/>
    <w:rsid w:val="00E54BE9"/>
    <w:rsid w:val="00E57EB2"/>
    <w:rsid w:val="00E94B6A"/>
    <w:rsid w:val="00EB7751"/>
    <w:rsid w:val="00EE1FBF"/>
    <w:rsid w:val="00F53CCC"/>
    <w:rsid w:val="00FF2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6207C1"/>
  <w15:chartTrackingRefBased/>
  <w15:docId w15:val="{78962E4F-C9B5-4336-A1FA-6093F811A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0A6"/>
    <w:pPr>
      <w:spacing w:after="0" w:line="240" w:lineRule="auto"/>
      <w:ind w:left="720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2D7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349"/>
  </w:style>
  <w:style w:type="paragraph" w:styleId="Footer">
    <w:name w:val="footer"/>
    <w:basedOn w:val="Normal"/>
    <w:link w:val="FooterChar"/>
    <w:uiPriority w:val="99"/>
    <w:unhideWhenUsed/>
    <w:rsid w:val="002D73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349"/>
  </w:style>
  <w:style w:type="paragraph" w:styleId="BalloonText">
    <w:name w:val="Balloon Text"/>
    <w:basedOn w:val="Normal"/>
    <w:link w:val="BalloonTextChar"/>
    <w:uiPriority w:val="99"/>
    <w:semiHidden/>
    <w:unhideWhenUsed/>
    <w:rsid w:val="002D37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7F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481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B67FC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848D6"/>
  </w:style>
  <w:style w:type="character" w:customStyle="1" w:styleId="DateChar">
    <w:name w:val="Date Char"/>
    <w:basedOn w:val="DefaultParagraphFont"/>
    <w:link w:val="Date"/>
    <w:uiPriority w:val="99"/>
    <w:semiHidden/>
    <w:rsid w:val="001848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130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Long Beach</Company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ang</dc:creator>
  <cp:keywords/>
  <dc:description/>
  <cp:lastModifiedBy>Arturo Zavala</cp:lastModifiedBy>
  <cp:revision>3</cp:revision>
  <cp:lastPrinted>2017-02-25T01:06:00Z</cp:lastPrinted>
  <dcterms:created xsi:type="dcterms:W3CDTF">2018-10-01T22:54:00Z</dcterms:created>
  <dcterms:modified xsi:type="dcterms:W3CDTF">2018-10-02T16:19:00Z</dcterms:modified>
</cp:coreProperties>
</file>